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5B6A2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6A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wards, R. v [2018] EWCA Crim 59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E75087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02</w:t>
            </w:r>
            <w:r w:rsidR="002F10C3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4F0C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78592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E75087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BD586F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777EE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F569D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78592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85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78592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78592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78592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5D5945" w:rsidP="001E6CE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1. </w:t>
            </w:r>
            <w:r w:rsidR="000B0B4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ith reference to previous case laws, </w:t>
            </w:r>
            <w:r w:rsidR="00892795">
              <w:rPr>
                <w:rFonts w:ascii="Arial Nova Light" w:hAnsi="Arial Nova Light" w:cstheme="majorBidi"/>
                <w:color w:val="000000" w:themeColor="text1"/>
                <w:szCs w:val="24"/>
              </w:rPr>
              <w:t>that the</w:t>
            </w:r>
            <w:r w:rsidRPr="005D59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life sentence </w:t>
            </w:r>
            <w:r w:rsidR="000B0B4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mposed </w:t>
            </w:r>
            <w:r w:rsidRPr="005D5945">
              <w:rPr>
                <w:rFonts w:ascii="Arial Nova Light" w:hAnsi="Arial Nova Light" w:cstheme="majorBidi"/>
                <w:color w:val="000000" w:themeColor="text1"/>
                <w:szCs w:val="24"/>
              </w:rPr>
              <w:t>was inappropriate</w:t>
            </w:r>
            <w:r w:rsidR="001E6CE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 </w:t>
            </w:r>
            <w:r w:rsidR="002932E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2. </w:t>
            </w:r>
            <w:r w:rsidR="000B0B46" w:rsidRPr="000B0B4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hether there should have been a hospital order rather than an indeterminate sentence </w:t>
            </w:r>
            <w:r w:rsidR="000B0B46">
              <w:rPr>
                <w:rFonts w:ascii="Arial Nova Light" w:hAnsi="Arial Nova Light" w:cstheme="majorBidi"/>
                <w:color w:val="000000" w:themeColor="text1"/>
                <w:szCs w:val="24"/>
              </w:rPr>
              <w:t>because</w:t>
            </w:r>
            <w:r w:rsidR="000B0B46" w:rsidRPr="000B0B4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expert reports all proposed a hospital order.</w:t>
            </w:r>
            <w:r w:rsidR="002932EF" w:rsidRPr="002932E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 post-release regime under a hospital order supervised by medical experts, rather </w:t>
            </w:r>
            <w:r w:rsidR="002932EF" w:rsidRPr="002932EF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than the probation service, was clearly the appropriate way of dealing with this case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7859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7859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7859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iatrist opinion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78592A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7859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7859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7859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7859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7859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50200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50200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50200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5020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020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50200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50200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Q32: </w:t>
            </w:r>
            <w:r w:rsidR="005020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32b: </w:t>
            </w:r>
            <w:r w:rsidR="005020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12097" w:rsidRPr="00F214F6" w:rsidTr="00D970E4">
        <w:tc>
          <w:tcPr>
            <w:tcW w:w="6345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D12097" w:rsidRPr="00F214F6" w:rsidRDefault="00D12097" w:rsidP="00D120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8C07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8C07CA" w:rsidRPr="008C07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Ahmed [2016] EWCA Crim 670</w:t>
            </w:r>
            <w:r w:rsidR="008C07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C07CA" w:rsidRPr="008C07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oppe [2016] EWCA Crim 2258</w:t>
            </w:r>
            <w:r w:rsidR="005327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532728" w:rsidRPr="005327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ogers and others [2016] EWCA Crim 801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Roberts, R v </w:t>
            </w:r>
            <w:proofErr w:type="spellStart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aines</w:t>
            </w:r>
            <w:proofErr w:type="spellEnd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06] EWCA Crim 2915, [2007] 1 WLR 1109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eesley</w:t>
            </w:r>
            <w:proofErr w:type="spellEnd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Coyle [2011] EWCA Crim 1021, [2012] 1 Cr 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App R (S) 15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ampson [2006] EWCA Crim 2669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Hughes [2009] EWCA Crim 841 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0] EWCA Crim 1026</w:t>
            </w:r>
            <w:r w:rsid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</w:t>
            </w:r>
            <w:proofErr w:type="spellStart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owles</w:t>
            </w:r>
            <w:proofErr w:type="spellEnd"/>
            <w:r w:rsidR="00296D6B" w:rsidRPr="00296D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5] EWCA Crim 45, [2015] 1 WLR 5131</w:t>
            </w:r>
            <w:r w:rsid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ehoe [2009] 1 Cr App Rep (S) 9</w:t>
            </w:r>
            <w:r w:rsid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ilkinson [2010] 1 Cr App Rep (S) 100</w:t>
            </w:r>
            <w:r w:rsid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ttorney General’s Reference No. 27 of 2013</w:t>
            </w:r>
            <w:r w:rsid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urinskas</w:t>
            </w:r>
            <w:proofErr w:type="spellEnd"/>
            <w:r w:rsidR="00CE48A1" w:rsidRPr="00CE48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) [2014] 2 Cr App R (S) 45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Default="00EE138B" w:rsidP="00A77D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77DE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Hallet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L</w:t>
            </w:r>
            <w:r w:rsidRPr="00A77DE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d Justice Treac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Pr="00A77DE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A77DE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r Wyn Williams</w:t>
            </w:r>
          </w:p>
          <w:p w:rsidR="00A77DE0" w:rsidRPr="00F214F6" w:rsidRDefault="00A77DE0" w:rsidP="00A77D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A77DE0" w:rsidP="001E6CE4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A77DE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 </w:t>
            </w:r>
            <w:proofErr w:type="spellStart"/>
            <w:r w:rsidRPr="00A77DE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agarian</w:t>
            </w:r>
            <w:proofErr w:type="spellEnd"/>
            <w:r w:rsidRPr="00A77DE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(instructed by GT Stewart Solicitors &amp; Advocates) for the Appellant</w:t>
            </w:r>
            <w:r w:rsidR="001E6CE4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A77DE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 Orchard (instructed by Appeals Unit, CPS) for the Respondent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4F0C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EE138B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10218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E13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EE13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EE138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A80D38" w:rsidRDefault="003420D0" w:rsidP="00D970E4">
            <w:pPr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</w:pPr>
            <w:r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48. </w:t>
            </w:r>
            <w:r w:rsidR="00CC3B33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>Did the defendant plead guilty or was he/she convicted at trial?</w:t>
            </w:r>
            <w:r w:rsidR="004A44C9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 </w:t>
            </w:r>
            <w:r w:rsidR="004D1D32" w:rsidRPr="00A80D38">
              <w:rPr>
                <w:rFonts w:ascii="Arial Nova Light" w:hAnsi="Arial Nova Light" w:cstheme="majorBidi"/>
                <w:b/>
                <w:bCs/>
                <w:color w:val="0D0D0D" w:themeColor="text1" w:themeTint="F2"/>
                <w:sz w:val="24"/>
                <w:szCs w:val="24"/>
              </w:rPr>
              <w:t>48b.</w:t>
            </w:r>
            <w:r w:rsidR="004D1D32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 </w:t>
            </w:r>
            <w:r w:rsidR="004A44C9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If convicted, then was the jury verdict </w:t>
            </w:r>
            <w:r w:rsidR="004F0C05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>unani</w:t>
            </w:r>
            <w:r w:rsidR="004A44C9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A80D38" w:rsidRDefault="00D7225E" w:rsidP="00D7225E">
            <w:pPr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</w:pPr>
            <w:r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Q48: </w:t>
            </w:r>
            <w:r w:rsidR="00637969" w:rsidRPr="00A80D38"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  <w:t>2</w:t>
            </w:r>
          </w:p>
          <w:p w:rsidR="00D7225E" w:rsidRPr="00A80D38" w:rsidRDefault="00D7225E" w:rsidP="00D7225E">
            <w:pPr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</w:pPr>
            <w:r w:rsidRPr="00A80D38"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  <w:t xml:space="preserve">Q48b: </w:t>
            </w:r>
            <w:r w:rsidR="00A80D38" w:rsidRPr="00A80D38"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63796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D9528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slaughter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opinions from three Consultant Forensic Psychiatrist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379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9F1C2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</w:t>
            </w:r>
            <w:r w:rsidRPr="009F1C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e imprisonment </w:t>
            </w:r>
            <w:r w:rsidR="00CE7F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ith</w:t>
            </w:r>
            <w:r w:rsidRPr="009F1C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 minimum term </w:t>
            </w:r>
            <w:r w:rsidR="00A566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f 10 years </w:t>
            </w:r>
            <w:r w:rsidR="00CE7F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 w:rsidRPr="009F1C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 Hospital and Limitation Direction Order under s.45A of the Mental Health Act 1983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63796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63796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Beva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63796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INVESTIGATIVE STAGE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6379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6379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6379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D37CB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D37CB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95493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549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Consulta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D37CB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Consulta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D37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D37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D37CB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D37C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D37C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A80D38" w:rsidRDefault="003420D0" w:rsidP="003420D0">
            <w:pPr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</w:pPr>
            <w:r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80. </w:t>
            </w:r>
            <w:r w:rsidR="00CC3B33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>Did (main) prosecution fingerprint/DNA</w:t>
            </w:r>
            <w:r w:rsidR="00AD1A27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>/Digital</w:t>
            </w:r>
            <w:r w:rsidR="00CC3B33" w:rsidRPr="00A80D38"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A80D38" w:rsidP="004F0C05">
            <w:pPr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</w:pPr>
            <w:r w:rsidRPr="00A80D38">
              <w:rPr>
                <w:rFonts w:ascii="Arial Nova Light" w:hAnsi="Arial Nova Light" w:cstheme="majorBidi"/>
                <w:iCs/>
                <w:color w:val="0D0D0D" w:themeColor="text1" w:themeTint="F2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D0D0D" w:themeColor="text1" w:themeTint="F2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D0D0D" w:themeColor="text1" w:themeTint="F2"/>
                <w:sz w:val="24"/>
                <w:szCs w:val="24"/>
              </w:rPr>
              <w:t>Annotations:</w:t>
            </w:r>
          </w:p>
          <w:p w:rsidR="00981367" w:rsidRPr="00A80D38" w:rsidRDefault="00981367" w:rsidP="004F0C05">
            <w:pPr>
              <w:rPr>
                <w:rFonts w:ascii="Arial Nova Light" w:hAnsi="Arial Nova Light" w:cstheme="majorBidi"/>
                <w:color w:val="0D0D0D" w:themeColor="text1" w:themeTint="F2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981367" w:rsidRPr="00981367" w:rsidRDefault="00981367" w:rsidP="0098136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36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981367" w:rsidRPr="00F214F6" w:rsidRDefault="0098136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D37CB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D37CB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D37CB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37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37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C95F8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C95F8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C95F8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C95F8E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C95F8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C95F8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C95F8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C95F8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C95F8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360CAA" w:rsidRPr="00360CAA" w:rsidRDefault="00360CAA" w:rsidP="00360C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60C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360CAA" w:rsidRPr="00F214F6" w:rsidRDefault="00360C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9C69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C95F8E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F0C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2966A8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C95F8E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2966A8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C95F8E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74410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F0C05" w:rsidRPr="00F214F6" w:rsidTr="00AD1A27">
        <w:tc>
          <w:tcPr>
            <w:tcW w:w="6345" w:type="dxa"/>
          </w:tcPr>
          <w:p w:rsidR="004F0C05" w:rsidRPr="000472ED" w:rsidRDefault="004F0C05" w:rsidP="004F0C05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4F0C05" w:rsidRPr="00F214F6" w:rsidRDefault="004F0C05" w:rsidP="004F0C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AC33C4" w:rsidRPr="00F214F6" w:rsidTr="00AD1A27">
        <w:tc>
          <w:tcPr>
            <w:tcW w:w="6345" w:type="dxa"/>
          </w:tcPr>
          <w:p w:rsidR="00AC33C4" w:rsidRPr="000472ED" w:rsidRDefault="00AC33C4" w:rsidP="00AC33C4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AC33C4" w:rsidRPr="00F214F6" w:rsidRDefault="00AC33C4" w:rsidP="00AC33C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33C4" w:rsidRPr="00F214F6" w:rsidTr="00AD1A27">
        <w:tc>
          <w:tcPr>
            <w:tcW w:w="6345" w:type="dxa"/>
          </w:tcPr>
          <w:p w:rsidR="00AC33C4" w:rsidRPr="000472ED" w:rsidRDefault="00AC33C4" w:rsidP="00AC33C4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AC33C4" w:rsidRPr="00F214F6" w:rsidRDefault="00AC33C4" w:rsidP="00AC33C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33C4" w:rsidRPr="00F214F6" w:rsidTr="00AD1A27">
        <w:tc>
          <w:tcPr>
            <w:tcW w:w="6345" w:type="dxa"/>
          </w:tcPr>
          <w:p w:rsidR="00AC33C4" w:rsidRPr="000472ED" w:rsidRDefault="00AC33C4" w:rsidP="00AC33C4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AC33C4" w:rsidRPr="00F214F6" w:rsidRDefault="00AC33C4" w:rsidP="00AC33C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33C4" w:rsidRPr="00F214F6" w:rsidTr="00AD1A27">
        <w:tc>
          <w:tcPr>
            <w:tcW w:w="6345" w:type="dxa"/>
          </w:tcPr>
          <w:p w:rsidR="00AC33C4" w:rsidRPr="000472ED" w:rsidRDefault="00AC33C4" w:rsidP="00AC33C4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AC33C4" w:rsidRPr="00F214F6" w:rsidRDefault="00AC33C4" w:rsidP="00AC33C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33C4" w:rsidRPr="00F214F6" w:rsidTr="00AD1A27">
        <w:tc>
          <w:tcPr>
            <w:tcW w:w="6345" w:type="dxa"/>
          </w:tcPr>
          <w:p w:rsidR="00AC33C4" w:rsidRPr="000472ED" w:rsidRDefault="00AC33C4" w:rsidP="00AC33C4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AC33C4" w:rsidRPr="00F214F6" w:rsidRDefault="00AC33C4" w:rsidP="00AC33C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3518F" w:rsidRPr="00F214F6" w:rsidTr="00EC1B2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18F" w:rsidRDefault="0093518F" w:rsidP="0093518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0CE" w:rsidRDefault="00D120CE" w:rsidP="00D120C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D74831">
              <w:rPr>
                <w:rFonts w:ascii="Arial Nova Light" w:hAnsi="Arial Nova Light"/>
              </w:rPr>
              <w:t>2</w:t>
            </w:r>
          </w:p>
          <w:p w:rsidR="0093518F" w:rsidRDefault="00D120CE" w:rsidP="00D120C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D74831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533C9" w:rsidRPr="00F214F6" w:rsidTr="00EC1B2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C9" w:rsidRDefault="00A533C9" w:rsidP="00A533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C9" w:rsidRDefault="00A533C9" w:rsidP="00A533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D748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A533C9" w:rsidRDefault="00A533C9" w:rsidP="00A533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D748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C207DD" w:rsidRDefault="000424A8" w:rsidP="003C1E1A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 w:rsidRPr="000424A8">
              <w:rPr>
                <w:rFonts w:ascii="Arial Nova Light" w:hAnsi="Arial Nova Light"/>
                <w:color w:val="000000" w:themeColor="text1"/>
              </w:rPr>
              <w:t xml:space="preserve">This was one of four cases which </w:t>
            </w:r>
            <w:r w:rsidR="00E75087">
              <w:rPr>
                <w:rFonts w:ascii="Arial Nova Light" w:hAnsi="Arial Nova Light"/>
                <w:color w:val="000000" w:themeColor="text1"/>
              </w:rPr>
              <w:t>listed together before</w:t>
            </w:r>
            <w:r w:rsidR="002F10C3">
              <w:rPr>
                <w:rFonts w:ascii="Arial Nova Light" w:hAnsi="Arial Nova Light"/>
                <w:color w:val="000000" w:themeColor="text1"/>
              </w:rPr>
              <w:t xml:space="preserve"> this </w:t>
            </w:r>
            <w:r w:rsidR="00A77DE0">
              <w:rPr>
                <w:rFonts w:ascii="Arial Nova Light" w:hAnsi="Arial Nova Light"/>
                <w:color w:val="000000" w:themeColor="text1"/>
              </w:rPr>
              <w:t xml:space="preserve">court of </w:t>
            </w:r>
            <w:r w:rsidR="002F10C3">
              <w:rPr>
                <w:rFonts w:ascii="Arial Nova Light" w:hAnsi="Arial Nova Light"/>
                <w:color w:val="000000" w:themeColor="text1"/>
              </w:rPr>
              <w:t>appeal hea</w:t>
            </w:r>
            <w:r w:rsidR="00A77DE0">
              <w:rPr>
                <w:rFonts w:ascii="Arial Nova Light" w:hAnsi="Arial Nova Light"/>
                <w:color w:val="000000" w:themeColor="text1"/>
              </w:rPr>
              <w:t>ring</w:t>
            </w:r>
            <w:r w:rsidR="00E7508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75087" w:rsidRPr="00E75087">
              <w:rPr>
                <w:rFonts w:ascii="Arial Nova Light" w:hAnsi="Arial Nova Light"/>
                <w:color w:val="000000" w:themeColor="text1"/>
              </w:rPr>
              <w:t>to consider issues arising from the sentencing of mentally ill offenders to indeterminate terms of imprisonment</w:t>
            </w:r>
            <w:r w:rsidR="00A42869">
              <w:rPr>
                <w:rFonts w:ascii="Arial Nova Light" w:hAnsi="Arial Nova Light"/>
                <w:color w:val="000000" w:themeColor="text1"/>
              </w:rPr>
              <w:t>.</w:t>
            </w:r>
            <w:r w:rsidR="00761EA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>Par</w:t>
            </w:r>
            <w:r w:rsidR="009348ED">
              <w:rPr>
                <w:rFonts w:ascii="Arial Nova Light" w:hAnsi="Arial Nova Light"/>
                <w:color w:val="000000" w:themeColor="text1"/>
              </w:rPr>
              <w:t>a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 xml:space="preserve"> 8</w:t>
            </w:r>
            <w:r w:rsidR="009348ED">
              <w:rPr>
                <w:rFonts w:ascii="Arial Nova Light" w:hAnsi="Arial Nova Light"/>
                <w:color w:val="000000" w:themeColor="text1"/>
              </w:rPr>
              <w:t>/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>9</w:t>
            </w:r>
            <w:r w:rsidR="009348ED">
              <w:rPr>
                <w:rFonts w:ascii="Arial Nova Light" w:hAnsi="Arial Nova Light"/>
                <w:color w:val="000000" w:themeColor="text1"/>
              </w:rPr>
              <w:t>: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 xml:space="preserve"> post sentence information may impact on and produce a reduction in sentence </w:t>
            </w:r>
            <w:r w:rsidR="009348ED">
              <w:rPr>
                <w:rFonts w:ascii="Arial Nova Light" w:hAnsi="Arial Nova Light"/>
                <w:color w:val="000000" w:themeColor="text1"/>
              </w:rPr>
              <w:t>(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>the sentence may be reduced on appeal</w:t>
            </w:r>
            <w:r w:rsidR="009348ED">
              <w:rPr>
                <w:rFonts w:ascii="Arial Nova Light" w:hAnsi="Arial Nova Light"/>
                <w:color w:val="000000" w:themeColor="text1"/>
              </w:rPr>
              <w:t>) T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 xml:space="preserve">he 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lastRenderedPageBreak/>
              <w:t>exception is very limited</w:t>
            </w:r>
            <w:r w:rsidR="009348ED">
              <w:rPr>
                <w:rFonts w:ascii="Arial Nova Light" w:hAnsi="Arial Nova Light"/>
                <w:color w:val="000000" w:themeColor="text1"/>
              </w:rPr>
              <w:t xml:space="preserve"> -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 xml:space="preserve"> it will include updated pre</w:t>
            </w:r>
            <w:r w:rsidR="009348ED">
              <w:rPr>
                <w:rFonts w:ascii="Arial Nova Light" w:hAnsi="Arial Nova Light"/>
                <w:color w:val="000000" w:themeColor="text1"/>
              </w:rPr>
              <w:t>-</w:t>
            </w:r>
            <w:r w:rsidR="009348ED" w:rsidRPr="009348ED">
              <w:rPr>
                <w:rFonts w:ascii="Arial Nova Light" w:hAnsi="Arial Nova Light"/>
                <w:color w:val="000000" w:themeColor="text1"/>
              </w:rPr>
              <w:t>sentence and prison reports on contact in prison after sentence but not fresh psychiatric or psychological evidence in support of an argument that a finding of dangerousness ought not to have been made or a hospital order should have been made</w:t>
            </w:r>
            <w:r w:rsidR="009348ED">
              <w:rPr>
                <w:rFonts w:ascii="Arial Nova Light" w:hAnsi="Arial Nova Light"/>
                <w:color w:val="000000" w:themeColor="text1"/>
              </w:rPr>
              <w:t>.</w:t>
            </w:r>
            <w:r w:rsidR="00761EA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64036">
              <w:rPr>
                <w:rFonts w:ascii="Arial Nova Light" w:hAnsi="Arial Nova Light"/>
                <w:color w:val="000000" w:themeColor="text1"/>
              </w:rPr>
              <w:t xml:space="preserve">The appellant was found guilty of manslaughter, subsequent to murdering her mother. </w:t>
            </w:r>
            <w:r w:rsidR="003B4340">
              <w:rPr>
                <w:rFonts w:ascii="Arial Nova Light" w:hAnsi="Arial Nova Light"/>
                <w:color w:val="000000" w:themeColor="text1"/>
              </w:rPr>
              <w:t xml:space="preserve">She was not found to be </w:t>
            </w:r>
            <w:r w:rsidR="00D64036">
              <w:rPr>
                <w:rFonts w:ascii="Arial Nova Light" w:hAnsi="Arial Nova Light"/>
                <w:color w:val="000000" w:themeColor="text1"/>
              </w:rPr>
              <w:t>culpab</w:t>
            </w:r>
            <w:r w:rsidR="003B4340">
              <w:rPr>
                <w:rFonts w:ascii="Arial Nova Light" w:hAnsi="Arial Nova Light"/>
                <w:color w:val="000000" w:themeColor="text1"/>
              </w:rPr>
              <w:t xml:space="preserve">le for the offence owing to her psychosis. However, she has a history of erratic non-compliance with medication during which she would rapidly relapse with psychotic symptoms. 13 years earlier she had been convicted of GBH having stabbed and choked her daughter. During that </w:t>
            </w:r>
            <w:r w:rsidR="00C71EA9">
              <w:rPr>
                <w:rFonts w:ascii="Arial Nova Light" w:hAnsi="Arial Nova Light"/>
                <w:color w:val="000000" w:themeColor="text1"/>
              </w:rPr>
              <w:t>time,</w:t>
            </w:r>
            <w:r w:rsidR="003B4340">
              <w:rPr>
                <w:rFonts w:ascii="Arial Nova Light" w:hAnsi="Arial Nova Light"/>
                <w:color w:val="000000" w:themeColor="text1"/>
              </w:rPr>
              <w:t xml:space="preserve"> she received a hospital order under the MHA. </w:t>
            </w:r>
          </w:p>
          <w:p w:rsidR="007B467D" w:rsidRPr="00F214F6" w:rsidRDefault="00C95F8E" w:rsidP="003C1E1A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e case concerned whether </w:t>
            </w:r>
            <w:r w:rsidR="006D2967">
              <w:rPr>
                <w:rFonts w:ascii="Arial Nova Light" w:hAnsi="Arial Nova Light"/>
                <w:color w:val="000000" w:themeColor="text1"/>
              </w:rPr>
              <w:t xml:space="preserve">it would be more appropriate that </w:t>
            </w:r>
            <w:r>
              <w:rPr>
                <w:rFonts w:ascii="Arial Nova Light" w:hAnsi="Arial Nova Light"/>
                <w:color w:val="000000" w:themeColor="text1"/>
              </w:rPr>
              <w:t>the appellant</w:t>
            </w:r>
            <w:r w:rsidR="006D2967">
              <w:rPr>
                <w:rFonts w:ascii="Arial Nova Light" w:hAnsi="Arial Nova Light"/>
                <w:color w:val="000000" w:themeColor="text1"/>
              </w:rPr>
              <w:t xml:space="preserve"> receives a custodial sentence to be served </w:t>
            </w:r>
            <w:r>
              <w:rPr>
                <w:rFonts w:ascii="Arial Nova Light" w:hAnsi="Arial Nova Light"/>
                <w:color w:val="000000" w:themeColor="text1"/>
              </w:rPr>
              <w:t>should</w:t>
            </w:r>
            <w:r w:rsidR="006D2967">
              <w:rPr>
                <w:rFonts w:ascii="Arial Nova Light" w:hAnsi="Arial Nova Light"/>
                <w:color w:val="000000" w:themeColor="text1"/>
              </w:rPr>
              <w:t xml:space="preserve"> be via</w:t>
            </w:r>
            <w:r>
              <w:rPr>
                <w:rFonts w:ascii="Arial Nova Light" w:hAnsi="Arial Nova Light"/>
                <w:color w:val="000000" w:themeColor="text1"/>
              </w:rPr>
              <w:t xml:space="preserve"> the criminal justice</w:t>
            </w:r>
            <w:r w:rsidR="00C207DD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6D2967">
              <w:rPr>
                <w:rFonts w:ascii="Arial Nova Light" w:hAnsi="Arial Nova Light"/>
                <w:color w:val="000000" w:themeColor="text1"/>
              </w:rPr>
              <w:t xml:space="preserve">with </w:t>
            </w:r>
            <w:r w:rsidR="00C207DD">
              <w:rPr>
                <w:rFonts w:ascii="Arial Nova Light" w:hAnsi="Arial Nova Light"/>
                <w:color w:val="000000" w:themeColor="text1"/>
              </w:rPr>
              <w:t xml:space="preserve">probation monitoring </w:t>
            </w:r>
            <w:r w:rsidR="006D2967">
              <w:rPr>
                <w:rFonts w:ascii="Arial Nova Light" w:hAnsi="Arial Nova Light"/>
                <w:color w:val="000000" w:themeColor="text1"/>
              </w:rPr>
              <w:t>or through a hospital disposal -</w:t>
            </w:r>
            <w:r w:rsidR="00C207DD">
              <w:rPr>
                <w:rFonts w:ascii="Arial Nova Light" w:hAnsi="Arial Nova Light"/>
                <w:color w:val="000000" w:themeColor="text1"/>
              </w:rPr>
              <w:t xml:space="preserve"> s37/41 (MHA) Hospital order with </w:t>
            </w:r>
            <w:r w:rsidR="00FB57EB">
              <w:rPr>
                <w:rFonts w:ascii="Arial Nova Light" w:hAnsi="Arial Nova Light"/>
                <w:color w:val="000000" w:themeColor="text1"/>
              </w:rPr>
              <w:t>limitation directions</w:t>
            </w:r>
            <w:r w:rsidR="00CB270B">
              <w:rPr>
                <w:rFonts w:ascii="Arial Nova Light" w:hAnsi="Arial Nova Light"/>
                <w:color w:val="000000" w:themeColor="text1"/>
              </w:rPr>
              <w:t xml:space="preserve">. One of the psychiatrists, treating the appellant gave expert evidence about her mental state, level of dangerousness when compliant/non-complaint with psychotropic medication, rate of relapse and whether </w:t>
            </w:r>
            <w:r w:rsidR="00A62F73">
              <w:rPr>
                <w:rFonts w:ascii="Arial Nova Light" w:hAnsi="Arial Nova Light"/>
                <w:color w:val="000000" w:themeColor="text1"/>
              </w:rPr>
              <w:t>the</w:t>
            </w:r>
            <w:r w:rsidR="00CB270B">
              <w:rPr>
                <w:rFonts w:ascii="Arial Nova Light" w:hAnsi="Arial Nova Light"/>
                <w:color w:val="000000" w:themeColor="text1"/>
              </w:rPr>
              <w:t xml:space="preserve"> cr</w:t>
            </w:r>
            <w:r w:rsidR="00A62F73">
              <w:rPr>
                <w:rFonts w:ascii="Arial Nova Light" w:hAnsi="Arial Nova Light"/>
                <w:color w:val="000000" w:themeColor="text1"/>
              </w:rPr>
              <w:t>iminal justice or hospital order provisions would be most appropriate disposal for the appellant.</w:t>
            </w:r>
            <w:r w:rsidR="00761EA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6D2967">
              <w:rPr>
                <w:rFonts w:ascii="Arial Nova Light" w:hAnsi="Arial Nova Light"/>
                <w:color w:val="000000" w:themeColor="text1"/>
              </w:rPr>
              <w:t xml:space="preserve">The </w:t>
            </w:r>
            <w:r w:rsidR="00D64036">
              <w:rPr>
                <w:rFonts w:ascii="Arial Nova Light" w:hAnsi="Arial Nova Light"/>
                <w:color w:val="000000" w:themeColor="text1"/>
              </w:rPr>
              <w:t>psychiatrists giving evidence were of the opinion th</w:t>
            </w:r>
            <w:r w:rsidR="00261C64">
              <w:rPr>
                <w:rFonts w:ascii="Arial Nova Light" w:hAnsi="Arial Nova Light"/>
                <w:color w:val="000000" w:themeColor="text1"/>
              </w:rPr>
              <w:t xml:space="preserve">ere was diminished responsibility and </w:t>
            </w:r>
            <w:r w:rsidR="00D64036">
              <w:rPr>
                <w:rFonts w:ascii="Arial Nova Light" w:hAnsi="Arial Nova Light"/>
                <w:color w:val="000000" w:themeColor="text1"/>
              </w:rPr>
              <w:t xml:space="preserve">she most likely would not have committed the offence had she been compliant with her prescribed medication. </w:t>
            </w:r>
            <w:r w:rsidR="003B4340">
              <w:rPr>
                <w:rFonts w:ascii="Arial Nova Light" w:hAnsi="Arial Nova Light"/>
                <w:color w:val="000000" w:themeColor="text1"/>
              </w:rPr>
              <w:t xml:space="preserve">Where the </w:t>
            </w:r>
            <w:r w:rsidR="00EE0092">
              <w:rPr>
                <w:rFonts w:ascii="Arial Nova Light" w:hAnsi="Arial Nova Light"/>
                <w:color w:val="000000" w:themeColor="text1"/>
              </w:rPr>
              <w:t xml:space="preserve">appellant had a history of harming a relative, non-compliance with medication, </w:t>
            </w:r>
            <w:r w:rsidR="00546914">
              <w:rPr>
                <w:rFonts w:ascii="Arial Nova Light" w:hAnsi="Arial Nova Light"/>
                <w:color w:val="000000" w:themeColor="text1"/>
              </w:rPr>
              <w:t>t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 xml:space="preserve">he judge </w:t>
            </w:r>
            <w:r w:rsidR="00546914">
              <w:rPr>
                <w:rFonts w:ascii="Arial Nova Light" w:hAnsi="Arial Nova Light"/>
                <w:color w:val="000000" w:themeColor="text1"/>
              </w:rPr>
              <w:t>noted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 xml:space="preserve"> t</w:t>
            </w:r>
            <w:r w:rsidR="00546914">
              <w:rPr>
                <w:rFonts w:ascii="Arial Nova Light" w:hAnsi="Arial Nova Light"/>
                <w:color w:val="000000" w:themeColor="text1"/>
              </w:rPr>
              <w:t xml:space="preserve">hat 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 xml:space="preserve">the appellant had </w:t>
            </w:r>
            <w:r w:rsidR="00546914">
              <w:rPr>
                <w:rFonts w:ascii="Arial Nova Light" w:hAnsi="Arial Nova Light"/>
                <w:color w:val="000000" w:themeColor="text1"/>
              </w:rPr>
              <w:t xml:space="preserve">knowingly 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>chosen to discontinue he</w:t>
            </w:r>
            <w:r w:rsidR="00546914">
              <w:rPr>
                <w:rFonts w:ascii="Arial Nova Light" w:hAnsi="Arial Nova Light"/>
                <w:color w:val="000000" w:themeColor="text1"/>
              </w:rPr>
              <w:t>r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 xml:space="preserve"> medication that controlled h</w:t>
            </w:r>
            <w:r w:rsidR="00546914">
              <w:rPr>
                <w:rFonts w:ascii="Arial Nova Light" w:hAnsi="Arial Nova Light"/>
                <w:color w:val="000000" w:themeColor="text1"/>
              </w:rPr>
              <w:t xml:space="preserve">er </w:t>
            </w:r>
            <w:r w:rsidR="00546914" w:rsidRPr="00546914">
              <w:rPr>
                <w:rFonts w:ascii="Arial Nova Light" w:hAnsi="Arial Nova Light"/>
                <w:color w:val="000000" w:themeColor="text1"/>
              </w:rPr>
              <w:t>condition</w:t>
            </w:r>
            <w:r w:rsidR="00EE0092">
              <w:rPr>
                <w:rFonts w:ascii="Arial Nova Light" w:hAnsi="Arial Nova Light"/>
                <w:color w:val="000000" w:themeColor="text1"/>
              </w:rPr>
              <w:t xml:space="preserve">, she previously had a hospital disposal and had now committed another serious offence the Judge opted for the criminal justice s45A disposal albeit reduced the minimum term </w:t>
            </w:r>
            <w:r w:rsidR="00C71EA9">
              <w:rPr>
                <w:rFonts w:ascii="Arial Nova Light" w:hAnsi="Arial Nova Light"/>
                <w:color w:val="000000" w:themeColor="text1"/>
              </w:rPr>
              <w:t>originally</w:t>
            </w:r>
            <w:r w:rsidR="00EE0092">
              <w:rPr>
                <w:rFonts w:ascii="Arial Nova Light" w:hAnsi="Arial Nova Light"/>
                <w:color w:val="000000" w:themeColor="text1"/>
              </w:rPr>
              <w:t xml:space="preserve"> imposed.</w:t>
            </w: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535" w:rsidRDefault="00E90535" w:rsidP="00187203">
      <w:pPr>
        <w:spacing w:after="0" w:line="240" w:lineRule="auto"/>
      </w:pPr>
      <w:r>
        <w:separator/>
      </w:r>
    </w:p>
  </w:endnote>
  <w:endnote w:type="continuationSeparator" w:id="0">
    <w:p w:rsidR="00E90535" w:rsidRDefault="00E90535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535" w:rsidRDefault="00E90535" w:rsidP="00187203">
      <w:pPr>
        <w:spacing w:after="0" w:line="240" w:lineRule="auto"/>
      </w:pPr>
      <w:r>
        <w:separator/>
      </w:r>
    </w:p>
  </w:footnote>
  <w:footnote w:type="continuationSeparator" w:id="0">
    <w:p w:rsidR="00E90535" w:rsidRDefault="00E90535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32EF" w:rsidRDefault="002932EF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932EF" w:rsidRPr="0033791C" w:rsidRDefault="002932EF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2932EF" w:rsidRPr="0033791C" w:rsidRDefault="002932EF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24091"/>
    <w:rsid w:val="00033F18"/>
    <w:rsid w:val="00034807"/>
    <w:rsid w:val="000424A8"/>
    <w:rsid w:val="00044E5D"/>
    <w:rsid w:val="00050B46"/>
    <w:rsid w:val="00054A86"/>
    <w:rsid w:val="00055EF0"/>
    <w:rsid w:val="00083FFE"/>
    <w:rsid w:val="0009515D"/>
    <w:rsid w:val="00097755"/>
    <w:rsid w:val="000A4EC3"/>
    <w:rsid w:val="000B0B46"/>
    <w:rsid w:val="000C493A"/>
    <w:rsid w:val="000C67E9"/>
    <w:rsid w:val="000E65C1"/>
    <w:rsid w:val="000F5116"/>
    <w:rsid w:val="001053E9"/>
    <w:rsid w:val="0011134F"/>
    <w:rsid w:val="001221BE"/>
    <w:rsid w:val="00141779"/>
    <w:rsid w:val="00154B87"/>
    <w:rsid w:val="0018382A"/>
    <w:rsid w:val="00184214"/>
    <w:rsid w:val="00187203"/>
    <w:rsid w:val="00196060"/>
    <w:rsid w:val="001A2D1E"/>
    <w:rsid w:val="001A559E"/>
    <w:rsid w:val="001B0048"/>
    <w:rsid w:val="001B3245"/>
    <w:rsid w:val="001C0D45"/>
    <w:rsid w:val="001C4D47"/>
    <w:rsid w:val="001D6D26"/>
    <w:rsid w:val="001E6CE4"/>
    <w:rsid w:val="002278BF"/>
    <w:rsid w:val="00250C4F"/>
    <w:rsid w:val="00255E5F"/>
    <w:rsid w:val="00261C64"/>
    <w:rsid w:val="00274535"/>
    <w:rsid w:val="0028308F"/>
    <w:rsid w:val="002932EF"/>
    <w:rsid w:val="0029602E"/>
    <w:rsid w:val="002966A8"/>
    <w:rsid w:val="00296D6B"/>
    <w:rsid w:val="002A0936"/>
    <w:rsid w:val="002B7601"/>
    <w:rsid w:val="002D3EDC"/>
    <w:rsid w:val="002D7192"/>
    <w:rsid w:val="002E75B4"/>
    <w:rsid w:val="002F10C3"/>
    <w:rsid w:val="00301AE4"/>
    <w:rsid w:val="00332ACD"/>
    <w:rsid w:val="0033791C"/>
    <w:rsid w:val="003420D0"/>
    <w:rsid w:val="00353568"/>
    <w:rsid w:val="00354D14"/>
    <w:rsid w:val="00360CAA"/>
    <w:rsid w:val="003751F3"/>
    <w:rsid w:val="003A29C8"/>
    <w:rsid w:val="003B1314"/>
    <w:rsid w:val="003B4340"/>
    <w:rsid w:val="003C1E1A"/>
    <w:rsid w:val="003D0993"/>
    <w:rsid w:val="003D6522"/>
    <w:rsid w:val="003E1548"/>
    <w:rsid w:val="00416404"/>
    <w:rsid w:val="00417F03"/>
    <w:rsid w:val="0042122C"/>
    <w:rsid w:val="00426926"/>
    <w:rsid w:val="00432A9E"/>
    <w:rsid w:val="00440933"/>
    <w:rsid w:val="00456554"/>
    <w:rsid w:val="00463D75"/>
    <w:rsid w:val="00470DD4"/>
    <w:rsid w:val="004A33E6"/>
    <w:rsid w:val="004A44C9"/>
    <w:rsid w:val="004B32DB"/>
    <w:rsid w:val="004C51D2"/>
    <w:rsid w:val="004D1D32"/>
    <w:rsid w:val="004D1DE0"/>
    <w:rsid w:val="004E3100"/>
    <w:rsid w:val="004F0C05"/>
    <w:rsid w:val="004F1CFE"/>
    <w:rsid w:val="004F5DA4"/>
    <w:rsid w:val="00500E52"/>
    <w:rsid w:val="00502006"/>
    <w:rsid w:val="00505881"/>
    <w:rsid w:val="00506BC8"/>
    <w:rsid w:val="00517475"/>
    <w:rsid w:val="005263CF"/>
    <w:rsid w:val="00532728"/>
    <w:rsid w:val="00540327"/>
    <w:rsid w:val="0054055B"/>
    <w:rsid w:val="00541F85"/>
    <w:rsid w:val="00546914"/>
    <w:rsid w:val="005515E1"/>
    <w:rsid w:val="005544E2"/>
    <w:rsid w:val="00555108"/>
    <w:rsid w:val="005A0C13"/>
    <w:rsid w:val="005B6A20"/>
    <w:rsid w:val="005C1ABD"/>
    <w:rsid w:val="005D5945"/>
    <w:rsid w:val="005E6686"/>
    <w:rsid w:val="00621FE2"/>
    <w:rsid w:val="00637969"/>
    <w:rsid w:val="00650F5E"/>
    <w:rsid w:val="00694917"/>
    <w:rsid w:val="006B0518"/>
    <w:rsid w:val="006B3E2B"/>
    <w:rsid w:val="006B3E3F"/>
    <w:rsid w:val="006B67A6"/>
    <w:rsid w:val="006D2967"/>
    <w:rsid w:val="006D71C4"/>
    <w:rsid w:val="006D7C30"/>
    <w:rsid w:val="006E1C56"/>
    <w:rsid w:val="006E774F"/>
    <w:rsid w:val="006F3EB0"/>
    <w:rsid w:val="006F48BE"/>
    <w:rsid w:val="007106AC"/>
    <w:rsid w:val="00713C7F"/>
    <w:rsid w:val="0071493C"/>
    <w:rsid w:val="00734895"/>
    <w:rsid w:val="007608D1"/>
    <w:rsid w:val="00761EAF"/>
    <w:rsid w:val="007659F7"/>
    <w:rsid w:val="007700FE"/>
    <w:rsid w:val="00777EE5"/>
    <w:rsid w:val="0078592A"/>
    <w:rsid w:val="007B467D"/>
    <w:rsid w:val="007B63C7"/>
    <w:rsid w:val="007C712E"/>
    <w:rsid w:val="007E0BE0"/>
    <w:rsid w:val="007E78B1"/>
    <w:rsid w:val="007F3561"/>
    <w:rsid w:val="00823B61"/>
    <w:rsid w:val="008248D5"/>
    <w:rsid w:val="00830569"/>
    <w:rsid w:val="008337F8"/>
    <w:rsid w:val="00834B0D"/>
    <w:rsid w:val="00847F94"/>
    <w:rsid w:val="008513B8"/>
    <w:rsid w:val="00873BFC"/>
    <w:rsid w:val="00892795"/>
    <w:rsid w:val="00897696"/>
    <w:rsid w:val="008A00C1"/>
    <w:rsid w:val="008A21B4"/>
    <w:rsid w:val="008B34D6"/>
    <w:rsid w:val="008C01BB"/>
    <w:rsid w:val="008C07CA"/>
    <w:rsid w:val="008D033C"/>
    <w:rsid w:val="0090333A"/>
    <w:rsid w:val="00906F86"/>
    <w:rsid w:val="00907A59"/>
    <w:rsid w:val="009111D6"/>
    <w:rsid w:val="0093054D"/>
    <w:rsid w:val="009348ED"/>
    <w:rsid w:val="0093518F"/>
    <w:rsid w:val="00954931"/>
    <w:rsid w:val="00962A8E"/>
    <w:rsid w:val="009642C0"/>
    <w:rsid w:val="0097046D"/>
    <w:rsid w:val="00981367"/>
    <w:rsid w:val="00984A0F"/>
    <w:rsid w:val="00985ED4"/>
    <w:rsid w:val="009B254A"/>
    <w:rsid w:val="009B6FDB"/>
    <w:rsid w:val="009C690F"/>
    <w:rsid w:val="009D6682"/>
    <w:rsid w:val="009D74E0"/>
    <w:rsid w:val="009E261A"/>
    <w:rsid w:val="009F1C26"/>
    <w:rsid w:val="009F756C"/>
    <w:rsid w:val="00A00F86"/>
    <w:rsid w:val="00A037A7"/>
    <w:rsid w:val="00A06CDF"/>
    <w:rsid w:val="00A162D8"/>
    <w:rsid w:val="00A35D9A"/>
    <w:rsid w:val="00A42869"/>
    <w:rsid w:val="00A533C9"/>
    <w:rsid w:val="00A5661B"/>
    <w:rsid w:val="00A62F73"/>
    <w:rsid w:val="00A700CF"/>
    <w:rsid w:val="00A77DE0"/>
    <w:rsid w:val="00A80D38"/>
    <w:rsid w:val="00AC33C4"/>
    <w:rsid w:val="00AD1A27"/>
    <w:rsid w:val="00AE001D"/>
    <w:rsid w:val="00AF10F1"/>
    <w:rsid w:val="00B021FD"/>
    <w:rsid w:val="00B03677"/>
    <w:rsid w:val="00B072EE"/>
    <w:rsid w:val="00B16C69"/>
    <w:rsid w:val="00B20AC5"/>
    <w:rsid w:val="00B2148C"/>
    <w:rsid w:val="00B3276D"/>
    <w:rsid w:val="00B33025"/>
    <w:rsid w:val="00B33A51"/>
    <w:rsid w:val="00B36CE5"/>
    <w:rsid w:val="00B414DC"/>
    <w:rsid w:val="00B52E84"/>
    <w:rsid w:val="00B57863"/>
    <w:rsid w:val="00B60AB4"/>
    <w:rsid w:val="00B918C9"/>
    <w:rsid w:val="00B96A7F"/>
    <w:rsid w:val="00BA51A8"/>
    <w:rsid w:val="00BA7AB8"/>
    <w:rsid w:val="00BA7DF9"/>
    <w:rsid w:val="00BD0207"/>
    <w:rsid w:val="00BD46FD"/>
    <w:rsid w:val="00BD586F"/>
    <w:rsid w:val="00BD58D8"/>
    <w:rsid w:val="00BE7ACA"/>
    <w:rsid w:val="00C04236"/>
    <w:rsid w:val="00C207DD"/>
    <w:rsid w:val="00C278D3"/>
    <w:rsid w:val="00C42256"/>
    <w:rsid w:val="00C47288"/>
    <w:rsid w:val="00C51D00"/>
    <w:rsid w:val="00C71EA9"/>
    <w:rsid w:val="00C74410"/>
    <w:rsid w:val="00C77DBF"/>
    <w:rsid w:val="00C82539"/>
    <w:rsid w:val="00C83493"/>
    <w:rsid w:val="00C95F8E"/>
    <w:rsid w:val="00C96F87"/>
    <w:rsid w:val="00CA297F"/>
    <w:rsid w:val="00CB2337"/>
    <w:rsid w:val="00CB270B"/>
    <w:rsid w:val="00CC3B33"/>
    <w:rsid w:val="00CC4AFC"/>
    <w:rsid w:val="00CE48A1"/>
    <w:rsid w:val="00CE7F61"/>
    <w:rsid w:val="00D12097"/>
    <w:rsid w:val="00D120CE"/>
    <w:rsid w:val="00D23830"/>
    <w:rsid w:val="00D33C54"/>
    <w:rsid w:val="00D37CBB"/>
    <w:rsid w:val="00D573E4"/>
    <w:rsid w:val="00D64036"/>
    <w:rsid w:val="00D7225E"/>
    <w:rsid w:val="00D74831"/>
    <w:rsid w:val="00D80F5C"/>
    <w:rsid w:val="00D818A1"/>
    <w:rsid w:val="00D92554"/>
    <w:rsid w:val="00D94151"/>
    <w:rsid w:val="00D9528C"/>
    <w:rsid w:val="00D970E4"/>
    <w:rsid w:val="00DB2C1F"/>
    <w:rsid w:val="00DC2AFD"/>
    <w:rsid w:val="00DC34AA"/>
    <w:rsid w:val="00DC649D"/>
    <w:rsid w:val="00DC743A"/>
    <w:rsid w:val="00DE1EBB"/>
    <w:rsid w:val="00DE3410"/>
    <w:rsid w:val="00DF32A8"/>
    <w:rsid w:val="00E16710"/>
    <w:rsid w:val="00E22D4F"/>
    <w:rsid w:val="00E54A2C"/>
    <w:rsid w:val="00E720A3"/>
    <w:rsid w:val="00E72634"/>
    <w:rsid w:val="00E75087"/>
    <w:rsid w:val="00E81AE6"/>
    <w:rsid w:val="00E90535"/>
    <w:rsid w:val="00EB51D0"/>
    <w:rsid w:val="00EB5FD3"/>
    <w:rsid w:val="00EB79EB"/>
    <w:rsid w:val="00EC156F"/>
    <w:rsid w:val="00ED596A"/>
    <w:rsid w:val="00EE0092"/>
    <w:rsid w:val="00EE138B"/>
    <w:rsid w:val="00EE6505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569D9"/>
    <w:rsid w:val="00F60F70"/>
    <w:rsid w:val="00F70998"/>
    <w:rsid w:val="00F85BDD"/>
    <w:rsid w:val="00FB57EB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C69810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ED71DF-93FA-4A8B-975A-876E7F0AF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0</Pages>
  <Words>2432</Words>
  <Characters>1386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4</cp:revision>
  <cp:lastPrinted>2019-01-14T14:22:00Z</cp:lastPrinted>
  <dcterms:created xsi:type="dcterms:W3CDTF">2019-09-13T15:41:00Z</dcterms:created>
  <dcterms:modified xsi:type="dcterms:W3CDTF">2020-05-05T06:23:00Z</dcterms:modified>
</cp:coreProperties>
</file>